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taly</w:t>
      </w:r>
      <w:r>
        <w:t xml:space="preserve"> </w:t>
      </w:r>
      <w:r>
        <w:t xml:space="preserve">Rome</w:t>
      </w:r>
    </w:p>
    <w:bookmarkStart w:id="20" w:name="Xf3e1480b6bfa6a6e89cf605733c06f18007fa27"/>
    <w:p>
      <w:pPr>
        <w:pStyle w:val="Heading1"/>
      </w:pPr>
      <w:r>
        <w:t xml:space="preserve">Internship Application Letter for Paramedic Position</w:t>
      </w:r>
    </w:p>
    <w:p>
      <w:pPr>
        <w:pStyle w:val="FirstParagraph"/>
      </w:pPr>
      <w:r>
        <w:t xml:space="preserve">Submitted to the Emergency Medical Services Department, Rome, Italy</w:t>
      </w:r>
    </w:p>
    <w:bookmarkEnd w:id="20"/>
    <w:p>
      <w:pPr>
        <w:pStyle w:val="BodyText"/>
      </w:pPr>
      <w:r>
        <w:t xml:space="preserve">Dear Hiring Committee of the Emergency Medical Services (EMS) in Italy Rome,</w:t>
      </w:r>
    </w:p>
    <w:p>
      <w:pPr>
        <w:pStyle w:val="BodyText"/>
      </w:pPr>
      <w:r>
        <w:t xml:space="preserve">It is with profound enthusiasm and deep respect for the Italian healthcare tradition that I submit my Internship Application Letter for a Paramedic internship position within your esteemed emergency medical services network in Rome. As a dedicated student currently completing my advanced paramedic training at the University of Padua, I have meticulously prepared myself to contribute meaningfully to Rome's dynamic pre-hospital care system while immersing myself in the rich cultural and professional environment that makes Italy Rome a global epicenter for emergency medical excellence.</w:t>
      </w:r>
    </w:p>
    <w:p>
      <w:pPr>
        <w:pStyle w:val="BodyText"/>
      </w:pPr>
      <w:r>
        <w:t xml:space="preserve">My academic journey has been rigorously focused on emergency medicine, trauma management, and critical care protocols directly aligned with the National Emergency Medical Service standards (SUSEM) that govern all EMS operations in Italy. Through 18 months of clinical rotations across Northern Italian hospitals, I have gained hands-on experience stabilizing cardiac arrest patients in urban settings, managing polytrauma cases during mass casualty incidents, and performing advanced airway management under high-pressure conditions. What sets my training apart is my specialized certification in pediatric emergency care – a skill I am eager to apply within Rome's diverse population where the presence of international visitors and children creates unique challenges requiring nuanced medical responses.</w:t>
      </w:r>
    </w:p>
    <w:p>
      <w:pPr>
        <w:pStyle w:val="BodyText"/>
      </w:pPr>
      <w:r>
        <w:t xml:space="preserve">Italy Rome offers an unparalleled learning environment for any aspiring paramedic professional. Unlike typical urban EMS systems, Rome's emergency infrastructure operates within a UNESCO World Heritage landscape where historical sites like the Colosseum and Vatican City demand specialized response protocols. I am particularly drawn to your department's innovative approach to integrating cultural sensitivity into medical care – recognizing that treating a tourist from Tokyo at the Pantheon requires different communication strategies than attending to a local resident in Trastevere. My fluency in Italian (C1 level) and basic understanding of Latin phrases used in medical emergencies (such as "Dolore al petto" for chest pain) would allow me to bridge cultural gaps while maintaining professional efficiency during critical moments.</w:t>
      </w:r>
    </w:p>
    <w:p>
      <w:pPr>
        <w:pStyle w:val="BodyText"/>
      </w:pPr>
      <w:r>
        <w:t xml:space="preserve">This Internship Application Letter represents more than a career step; it is a commitment to embodying the spirit of Italian medical service that has inspired generations. I have studied how Rome's emergency teams pioneered the "118" system – Italy's national emergency number – which now serves as a model for 57 countries worldwide. Witnessing firsthand how your paramedics coordinate with Rome's historic police units during events like the Feast of San Giovanni or the Vatican celebrations has solidified my desire to learn from these experts. During my research, I was particularly moved by your department's recent implementation of AI-assisted triage systems for crowded tourist zones – a technology I am eager to support through my background in health informatics software training.</w:t>
      </w:r>
    </w:p>
    <w:p>
      <w:pPr>
        <w:pStyle w:val="BodyText"/>
      </w:pPr>
      <w:r>
        <w:t xml:space="preserve">My preparation extends beyond clinical skills. As someone who has volunteered with the Red Cross Youth in Rome during summer months, I've navigated Rome's complex urban geography while responding to emergencies. I can confidently navigate from Monti district to Ostia Antica within 10 minutes – a crucial skill when every second counts in cardiac events or acute trauma cases along the Tiber River. I understand that Rome's unique topography (with its ancient streets and modern metro system) requires paramedics to master multi-transport strategies, and my recent certification in urban search and rescue (USAR) techniques prepares me for these specific challenges.</w:t>
      </w:r>
    </w:p>
    <w:p>
      <w:pPr>
        <w:pStyle w:val="BodyText"/>
      </w:pPr>
      <w:r>
        <w:t xml:space="preserve">What truly distinguishes this opportunity is how it aligns with my long-term vision as a Paramedic leader. I aspire to develop specialized protocols for medical emergencies involving Rome's cultural sites – creating training modules for paramedics on handling delicate artifacts during medical evacuations or coordinating with Vatican City's private health services. In my previous internship at Florence's Firenze University Hospital, I proposed a similar project that reduced response times by 18% in historical districts. My experience with cross-cultural team management (having worked with Greek and Brazilian medical students during international exchanges) ensures I can integrate seamlessly into your diverse Rome EMS teams.</w:t>
      </w:r>
    </w:p>
    <w:p>
      <w:pPr>
        <w:pStyle w:val="BodyText"/>
      </w:pPr>
      <w:r>
        <w:t xml:space="preserve">I recognize that Italy Rome's emergency services face extraordinary pressures: managing the influx of visitors to ancient monuments, responding to emergencies in narrow medieval streets, and maintaining service quality during seasonal tourism surges. My proactive approach includes bringing a mobile medical app I've been developing that logs real-time data about tourist hotspots prone to specific emergencies (like heatstroke in summer or falls on cobblestone paths). This tool could directly support your department's ongoing efforts to optimize resource allocation across Rome's 70+ emergency zones.</w:t>
      </w:r>
    </w:p>
    <w:p>
      <w:pPr>
        <w:pStyle w:val="BodyText"/>
      </w:pPr>
      <w:r>
        <w:t xml:space="preserve">My commitment extends beyond clinical excellence to embodying the Italian medical ethos of "assistenza con umanità" (assistance with humanity). During my volunteer work at the San Giovanni Hospital in Rome last summer, I witnessed firsthand how paramedics balance life-saving procedures with cultural respect – helping a Muslim patient maintain prayer orientation during resuscitation, or gently explaining medical procedures to elderly Roman residents through family interpreters. These experiences have shaped my belief that exceptional Paramedic care must be both technically precise and deeply human-centered.</w:t>
      </w:r>
    </w:p>
    <w:p>
      <w:pPr>
        <w:pStyle w:val="BodyText"/>
      </w:pPr>
      <w:r>
        <w:t xml:space="preserve">As I prepare for this transformative opportunity, I am acutely aware of the responsibility that comes with representing an international student within Rome's vital healthcare system. I pledge to adhere strictly to all Italian medical protocols (including the recent updates to Law 37/2019 on emergency medicine), maintain rigorous documentation standards, and contribute positively to your team culture. The chance to learn from Rome's legendary paramedics – who have responded during events like the Papal Masses and major sporting events – represents an invaluable chapter in my professional development.</w:t>
      </w:r>
    </w:p>
    <w:p>
      <w:pPr>
        <w:pStyle w:val="BodyText"/>
      </w:pPr>
      <w:r>
        <w:t xml:space="preserve">My resume, attached for your review, details my certifications including Advanced Cardiac Life Support (ACLS), Pediatric Advanced Life Support (PALS), and the Italian National Paramedic Certification Exam (Esame di Stato). I am available for interview at your earliest convenience and can provide additional references from my academic supervisor at University of Padua and my field training coordinator in Florence. I have already secured accommodation near the EUR district to ensure immediate availability upon acceptance.</w:t>
      </w:r>
    </w:p>
    <w:p>
      <w:pPr>
        <w:pStyle w:val="BodyText"/>
      </w:pPr>
      <w:r>
        <w:t xml:space="preserve">Thank you for considering this Internship Application Letter. I am eager to bring my dedication, technical skills, and cultural sensitivity to Rome's premier emergency medical services – contributing to a tradition of excellence that has protected citizens and visitors alike for centuries. I look forward to the possibility of discussing how my background aligns with your department's mission in Italy Rome.</w:t>
      </w:r>
    </w:p>
    <w:p>
      <w:pPr>
        <w:pStyle w:val="BodyText"/>
      </w:pPr>
      <w:r>
        <w:t xml:space="preserve">Sincerely,</w:t>
      </w:r>
    </w:p>
    <w:p>
      <w:pPr>
        <w:pStyle w:val="BodyText"/>
      </w:pPr>
      <w:r>
        <w:t xml:space="preserve">Alessia Rossi</w:t>
      </w:r>
    </w:p>
    <w:p>
      <w:pPr>
        <w:pStyle w:val="BodyText"/>
      </w:pPr>
      <w:r>
        <w:t xml:space="preserve">Advanced Paramedic Student | University of Padua</w:t>
      </w:r>
    </w:p>
    <w:p>
      <w:pPr>
        <w:pStyle w:val="BodyText"/>
      </w:pPr>
      <w:r>
        <w:t xml:space="preserve">Email: a.rossi@student.unipd.it | Phone: +39 345 678 9012</w:t>
      </w:r>
    </w:p>
    <w:p>
      <w:pPr>
        <w:pStyle w:val="BodyText"/>
      </w:pPr>
      <w:r>
        <w:t xml:space="preserve">Address: Via Marziale, 12, Padova, Italy | Italian National ID: IT87654321</w:t>
      </w:r>
    </w:p>
    <w:p>
      <w:pPr>
        <w:pStyle w:val="BodyText"/>
      </w:pPr>
      <w:r>
        <w:t xml:space="preserve">Word Count: 927 | This Internship Application Letter reflects my commitment to excellence as a Paramedic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Internship Application Letter - Italy Rome</dc:title>
  <dc:creator/>
  <dc:language>en</dc:language>
  <cp:keywords/>
  <dcterms:created xsi:type="dcterms:W3CDTF">2026-07-20T23:39:50Z</dcterms:created>
  <dcterms:modified xsi:type="dcterms:W3CDTF">2026-07-20T23:39:50Z</dcterms:modified>
</cp:coreProperties>
</file>

<file path=docProps/custom.xml><?xml version="1.0" encoding="utf-8"?>
<Properties xmlns="http://schemas.openxmlformats.org/officeDocument/2006/custom-properties" xmlns:vt="http://schemas.openxmlformats.org/officeDocument/2006/docPropsVTypes"/>
</file>